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at reb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a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b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6 Buckingham Lane buffalo grove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ymarat7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478612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i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